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Application</w:t>
      </w:r>
      <w:r>
        <w:t xml:space="preserve"> </w:t>
      </w:r>
      <w:r>
        <w:t xml:space="preserve">in</w:t>
      </w:r>
      <w:r>
        <w:t xml:space="preserve"> </w:t>
      </w:r>
      <w:r>
        <w:t xml:space="preserve">Iraq</w:t>
      </w:r>
      <w:r>
        <w:t xml:space="preserve"> </w:t>
      </w:r>
      <w:r>
        <w:t xml:space="preserve">Baghdad</w:t>
      </w:r>
    </w:p>
    <w:p>
      <w:pPr>
        <w:pStyle w:val="FirstParagraph"/>
      </w:pPr>
      <w:r>
        <w:rPr>
          <w:bCs/>
          <w:b/>
        </w:rPr>
        <w:t xml:space="preserve">John Doe</w:t>
      </w:r>
      <w:r>
        <w:br/>
      </w:r>
      <w:r>
        <w:t xml:space="preserve">Baghdad, Iraq</w:t>
      </w:r>
      <w:r>
        <w:br/>
      </w:r>
      <w:r>
        <w:t xml:space="preserve">Email: john.doe@example.com | Phone: +964 770 123 4567</w:t>
      </w:r>
    </w:p>
    <w:p>
      <w:pPr>
        <w:pStyle w:val="BodyText"/>
      </w:pPr>
      <w:r>
        <w:rPr>
          <w:bCs/>
          <w:b/>
        </w:rPr>
        <w:t xml:space="preserve">Date:</w:t>
      </w:r>
      <w:r>
        <w:t xml:space="preserve"> </w:t>
      </w:r>
      <w:r>
        <w:t xml:space="preserve">April 5, 2024</w:t>
      </w:r>
    </w:p>
    <w:p>
      <w:pPr>
        <w:pStyle w:val="BodyText"/>
      </w:pPr>
      <w:r>
        <w:rPr>
          <w:bCs/>
          <w:b/>
        </w:rPr>
        <w:t xml:space="preserve">Hiring Manager</w:t>
      </w:r>
      <w:r>
        <w:br/>
      </w:r>
      <w:r>
        <w:t xml:space="preserve">[Company Name]</w:t>
      </w:r>
      <w:r>
        <w:br/>
      </w:r>
      <w:r>
        <w:t xml:space="preserve">Karrada District, Baghdad, Iraq</w:t>
      </w:r>
    </w:p>
    <w:bookmarkStart w:id="20" w:name="X1e742ca76db9281289ed9ac739a3e603623dd65"/>
    <w:p>
      <w:pPr>
        <w:pStyle w:val="Heading1"/>
      </w:pPr>
      <w:r>
        <w:t xml:space="preserve">Cover Letter for Data Scientist Position in Iraq Baghdad</w:t>
      </w:r>
    </w:p>
    <w:p>
      <w:pPr>
        <w:pStyle w:val="FirstParagraph"/>
      </w:pPr>
      <w:r>
        <w:t xml:space="preserve">Dear Hiring Manager,</w:t>
      </w:r>
    </w:p>
    <w:p>
      <w:pPr>
        <w:pStyle w:val="BodyText"/>
      </w:pPr>
      <w:r>
        <w:t xml:space="preserve">I am writing to express my strong interest in the Data Scientist position at your organization in Baghdad, Iraq. With a robust background in data analysis, machine learning, and a deep commitment to leveraging data-driven solutions for impactful outcomes, I am eager to contribute my expertise to support the growth and innovation of your team. As a passionate professional with experience in diverse environments, I am particularly drawn to the opportunity to apply my skills in Iraq Baghdad, where data science can play a transformative role in addressing local challenges and unlocking new opportunities.</w:t>
      </w:r>
    </w:p>
    <w:p>
      <w:pPr>
        <w:pStyle w:val="BodyText"/>
      </w:pPr>
      <w:r>
        <w:t xml:space="preserve">As a Data Scientist, my career has been centered around transforming complex data into actionable insights that drive decision-making and improve outcomes. Over the past five years, I have worked with organizations across sectors such as healthcare, finance, and technology to design predictive models, optimize processes, and identify trends that align with strategic goals. My technical proficiency includes programming languages like Python and R, machine learning frameworks such as TensorFlow and Scikit-learn, and tools for data visualization like Tableau and Power BI. Additionally, I have a strong foundation in statistical analysis, data cleaning, and database management using SQL.</w:t>
      </w:r>
    </w:p>
    <w:p>
      <w:pPr>
        <w:pStyle w:val="BodyText"/>
      </w:pPr>
      <w:r>
        <w:t xml:space="preserve">What sets me apart is not just my technical skills but also my ability to collaborate with cross-functional teams to solve real-world problems. In my previous role at [Previous Company], I led a project that utilized machine learning algorithms to predict customer churn for a telecommunications provider, resulting in a 20% reduction in attrition. This experience reinforced the importance of data science in creating measurable value, and I am excited about the possibility of applying similar strategies to projects in Iraq Baghdad.</w:t>
      </w:r>
    </w:p>
    <w:p>
      <w:pPr>
        <w:pStyle w:val="BodyText"/>
      </w:pPr>
      <w:r>
        <w:t xml:space="preserve">The significance of data science in Iraq Baghdad cannot be overstated. As a region experiencing rapid urbanization, economic transformation, and technological advancement, there is an urgent need for data-driven solutions to address issues such as infrastructure development, resource allocation, and public health management. I am particularly inspired by the potential for data science to support sustainable development initiatives in Baghdad and contribute to the broader goals of the Iraqi government’s digital transformation strategy. My work in this field has always been guided by a desire to create meaningful impact, and I believe that Iraq Baghdad offers a unique platform to achieve this.</w:t>
      </w:r>
    </w:p>
    <w:p>
      <w:pPr>
        <w:pStyle w:val="BodyText"/>
      </w:pPr>
      <w:r>
        <w:t xml:space="preserve">One of my key strengths as a Data Scientist is my adaptability. Throughout my career, I have worked in dynamic environments where requirements evolve quickly, and I have consistently delivered results under pressure. Whether it’s analyzing large datasets to uncover hidden patterns or communicating complex findings to non-technical stakeholders, I approach every challenge with curiosity and a problem-solving mindset. For example, during a recent project focused on healthcare analytics in [Previous Location], I developed a predictive model that helped reduce hospital readmission rates by 15%. This experience has honed my ability to translate data into clear, actionable strategies—skills that I am eager to bring to your organization.</w:t>
      </w:r>
    </w:p>
    <w:p>
      <w:pPr>
        <w:pStyle w:val="BodyText"/>
      </w:pPr>
      <w:r>
        <w:t xml:space="preserve">What excites me most about the opportunity in Iraq Baghdad is the chance to contribute to a growing tech ecosystem while working on projects that align with local priorities. The city’s strategic location, cultural richness, and emerging opportunities in digital innovation make it an ideal place for data science professionals to thrive. I am particularly interested in exploring how advanced analytics can be used to address challenges such as urban planning, energy efficiency, and public service delivery in Baghdad. I am also keen to collaborate with local teams to build capacity and share knowledge about best practices in data science.</w:t>
      </w:r>
    </w:p>
    <w:p>
      <w:pPr>
        <w:pStyle w:val="BodyText"/>
      </w:pPr>
      <w:r>
        <w:t xml:space="preserve">In addition to my technical skills, I bring a strong commitment to ethical data practices and cultural sensitivity. As a Data Scientist, I understand the importance of ensuring that data is used responsibly and transparently. In Iraq Baghdad, where trust in technology is still developing, it is crucial to prioritize privacy, security, and inclusivity in all projects. My approach always includes engaging with stakeholders to understand their needs and ensuring that solutions are both innovative and equitable.</w:t>
      </w:r>
    </w:p>
    <w:p>
      <w:pPr>
        <w:pStyle w:val="BodyText"/>
      </w:pPr>
      <w:r>
        <w:t xml:space="preserve">I am confident that my background as a Data Scientist, combined with my passion for using data to drive positive change, makes me an ideal candidate for this role. I am eager to bring my expertise in machine learning, data analysis, and collaborative problem-solving to your team in Baghdad. I would welcome the opportunity to discuss how my skills and experiences align with the goals of your organization.</w:t>
      </w:r>
    </w:p>
    <w:p>
      <w:pPr>
        <w:pStyle w:val="BodyText"/>
      </w:pPr>
      <w:r>
        <w:t xml:space="preserve">Thank you for considering my application. I look forward to the possibility of contributing to your mission as a Data Scientist in Iraq Baghdad. Please feel free to contact me at +964 770 123 4567 or john.doe@example.com for any further information or to schedule an interview.</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Application in Iraq Baghdad</dc:title>
  <dc:creator/>
  <cp:keywords/>
  <dcterms:created xsi:type="dcterms:W3CDTF">2026-07-21T05:41:12Z</dcterms:created>
  <dcterms:modified xsi:type="dcterms:W3CDTF">2026-07-21T05:41:12Z</dcterms:modified>
</cp:coreProperties>
</file>

<file path=docProps/custom.xml><?xml version="1.0" encoding="utf-8"?>
<Properties xmlns="http://schemas.openxmlformats.org/officeDocument/2006/custom-properties" xmlns:vt="http://schemas.openxmlformats.org/officeDocument/2006/docPropsVTypes"/>
</file>